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C41ACB" w14:textId="27F5EA67" w:rsidR="000F3C7A" w:rsidRDefault="00B70361">
      <w:pPr>
        <w:rPr>
          <w:lang w:val="en-US"/>
        </w:rPr>
      </w:pPr>
      <w:r>
        <w:rPr>
          <w:lang w:val="en-US"/>
        </w:rPr>
        <w:t>An interesting way of learning chemistry is here!</w:t>
      </w:r>
    </w:p>
    <w:p w14:paraId="202E2DF6" w14:textId="37B7C49C" w:rsidR="00B70361" w:rsidRDefault="00B70361">
      <w:pPr>
        <w:rPr>
          <w:lang w:val="en-US"/>
        </w:rPr>
      </w:pPr>
    </w:p>
    <w:p w14:paraId="1FFE5C4E" w14:textId="7C27E8AF" w:rsidR="00B70361" w:rsidRDefault="00B70361">
      <w:pPr>
        <w:rPr>
          <w:lang w:val="en-US"/>
        </w:rPr>
      </w:pPr>
    </w:p>
    <w:p w14:paraId="2216854D" w14:textId="0F74D37D" w:rsidR="00B70361" w:rsidRDefault="00B70361">
      <w:pPr>
        <w:rPr>
          <w:lang w:val="en-US"/>
        </w:rPr>
      </w:pPr>
      <w:r>
        <w:rPr>
          <w:lang w:val="en-US"/>
        </w:rPr>
        <w:t xml:space="preserve">Prepare for your SPPU exams more effectively and in flawless manner. ENGG Chem Assist bring you every aspect of subject covered </w:t>
      </w:r>
      <w:proofErr w:type="gramStart"/>
      <w:r>
        <w:rPr>
          <w:lang w:val="en-US"/>
        </w:rPr>
        <w:t>in  the</w:t>
      </w:r>
      <w:proofErr w:type="gramEnd"/>
      <w:r>
        <w:rPr>
          <w:lang w:val="en-US"/>
        </w:rPr>
        <w:t xml:space="preserve"> best possible way.</w:t>
      </w:r>
    </w:p>
    <w:p w14:paraId="0FE226AC" w14:textId="56400C5A" w:rsidR="00B70361" w:rsidRDefault="00B70361">
      <w:pPr>
        <w:rPr>
          <w:lang w:val="en-US"/>
        </w:rPr>
      </w:pPr>
      <w:r>
        <w:rPr>
          <w:lang w:val="en-US"/>
        </w:rPr>
        <w:t>Many interesting features:</w:t>
      </w:r>
    </w:p>
    <w:p w14:paraId="7226AFD6" w14:textId="47D63A50" w:rsidR="00B70361" w:rsidRDefault="00B70361" w:rsidP="00B70361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Numerical </w:t>
      </w:r>
      <w:proofErr w:type="gramStart"/>
      <w:r>
        <w:rPr>
          <w:lang w:val="en-US"/>
        </w:rPr>
        <w:t>Solver :</w:t>
      </w:r>
      <w:proofErr w:type="gramEnd"/>
      <w:r>
        <w:rPr>
          <w:lang w:val="en-US"/>
        </w:rPr>
        <w:t xml:space="preserve"> Check your answers by merely putting values from the questions</w:t>
      </w:r>
    </w:p>
    <w:p w14:paraId="0087F39F" w14:textId="1B2BF390" w:rsidR="00B70361" w:rsidRDefault="00B70361" w:rsidP="00B70361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Quiz: Be utmost sure about preparation of taking timed tests for online exams.</w:t>
      </w:r>
    </w:p>
    <w:p w14:paraId="002BA81E" w14:textId="24982F01" w:rsidR="00B70361" w:rsidRDefault="00B70361" w:rsidP="00B70361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Flashcards: Fancy a quick revision? Just be relaxed and read these to be perfectly ready for </w:t>
      </w:r>
      <w:proofErr w:type="gramStart"/>
      <w:r>
        <w:rPr>
          <w:lang w:val="en-US"/>
        </w:rPr>
        <w:t>exams</w:t>
      </w:r>
      <w:proofErr w:type="gramEnd"/>
      <w:r>
        <w:rPr>
          <w:lang w:val="en-US"/>
        </w:rPr>
        <w:t xml:space="preserve"> </w:t>
      </w:r>
    </w:p>
    <w:p w14:paraId="7D4FFF0B" w14:textId="0D5AA9A1" w:rsidR="00B70361" w:rsidRDefault="00B70361" w:rsidP="00B70361">
      <w:pPr>
        <w:ind w:left="360"/>
        <w:rPr>
          <w:lang w:val="en-US"/>
        </w:rPr>
      </w:pPr>
      <w:r>
        <w:rPr>
          <w:lang w:val="en-US"/>
        </w:rPr>
        <w:t>And many more features.</w:t>
      </w:r>
    </w:p>
    <w:p w14:paraId="0505AB20" w14:textId="1C667C95" w:rsidR="00B70361" w:rsidRDefault="00B70361" w:rsidP="00B70361">
      <w:pPr>
        <w:rPr>
          <w:lang w:val="en-US"/>
        </w:rPr>
      </w:pPr>
      <w:r>
        <w:rPr>
          <w:lang w:val="en-US"/>
        </w:rPr>
        <w:t>It’s free and ad-</w:t>
      </w:r>
      <w:proofErr w:type="gramStart"/>
      <w:r>
        <w:rPr>
          <w:lang w:val="en-US"/>
        </w:rPr>
        <w:t>free</w:t>
      </w:r>
      <w:proofErr w:type="gramEnd"/>
    </w:p>
    <w:p w14:paraId="22C62C42" w14:textId="0ACD6B1F" w:rsidR="00B70361" w:rsidRPr="00B70361" w:rsidRDefault="00B70361" w:rsidP="00B70361">
      <w:pPr>
        <w:rPr>
          <w:lang w:val="en-US"/>
        </w:rPr>
      </w:pPr>
      <w:r>
        <w:rPr>
          <w:lang w:val="en-US"/>
        </w:rPr>
        <w:t>Most effective way to approach an examination</w:t>
      </w:r>
    </w:p>
    <w:sectPr w:rsidR="00B70361" w:rsidRPr="00B7036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04C10C1"/>
    <w:multiLevelType w:val="hybridMultilevel"/>
    <w:tmpl w:val="DDCED502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wNDc0trAwMrYwNjdW0lEKTi0uzszPAykwrAUAHt7H1SwAAAA="/>
  </w:docVars>
  <w:rsids>
    <w:rsidRoot w:val="00B70361"/>
    <w:rsid w:val="000F3C7A"/>
    <w:rsid w:val="00B703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B232D3"/>
  <w15:chartTrackingRefBased/>
  <w15:docId w15:val="{C432C66F-2644-41CC-A67A-3593AC7325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7036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53139D-C1BD-4936-BD05-42F90B5BF9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87</Words>
  <Characters>500</Characters>
  <Application>Microsoft Office Word</Application>
  <DocSecurity>0</DocSecurity>
  <Lines>4</Lines>
  <Paragraphs>1</Paragraphs>
  <ScaleCrop>false</ScaleCrop>
  <Company/>
  <LinksUpToDate>false</LinksUpToDate>
  <CharactersWithSpaces>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nesh Nehete</dc:creator>
  <cp:keywords/>
  <dc:description/>
  <cp:lastModifiedBy>Dinesh Nehete</cp:lastModifiedBy>
  <cp:revision>1</cp:revision>
  <dcterms:created xsi:type="dcterms:W3CDTF">2021-07-17T17:38:00Z</dcterms:created>
  <dcterms:modified xsi:type="dcterms:W3CDTF">2021-07-17T17:47:00Z</dcterms:modified>
</cp:coreProperties>
</file>